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52B29C" w14:textId="7F662DA0" w:rsidR="00CD29E4" w:rsidRDefault="001C70E8" w:rsidP="001C70E8">
      <w:pPr>
        <w:jc w:val="center"/>
        <w:rPr>
          <w:b/>
          <w:bCs/>
          <w:sz w:val="32"/>
          <w:szCs w:val="32"/>
          <w:lang w:val="en-US"/>
        </w:rPr>
      </w:pPr>
      <w:r>
        <w:rPr>
          <w:b/>
          <w:bCs/>
          <w:sz w:val="32"/>
          <w:szCs w:val="32"/>
          <w:lang w:val="en-US"/>
        </w:rPr>
        <w:t>PEMAHAMAN ALUR APLIKASI</w:t>
      </w:r>
    </w:p>
    <w:p w14:paraId="0DF13F66" w14:textId="7B19F1A9" w:rsidR="001C70E8" w:rsidRDefault="001C70E8" w:rsidP="001C70E8">
      <w:pPr>
        <w:jc w:val="center"/>
        <w:rPr>
          <w:b/>
          <w:bCs/>
          <w:sz w:val="32"/>
          <w:szCs w:val="32"/>
          <w:lang w:val="en-US"/>
        </w:rPr>
      </w:pPr>
    </w:p>
    <w:p w14:paraId="21D42399" w14:textId="3356F539" w:rsidR="009E7215" w:rsidRDefault="009E7215" w:rsidP="009E7215">
      <w:pPr>
        <w:jc w:val="both"/>
        <w:rPr>
          <w:lang w:val="en-US"/>
        </w:rPr>
      </w:pPr>
      <w:r>
        <w:rPr>
          <w:lang w:val="en-US"/>
        </w:rPr>
        <w:t xml:space="preserve">Pada halaman utama terdiri dari beberapa informasi mengenai jumlah yang dapat diinputkan pada sistem, minimum data, dan rata-rata data. Selain itu terdapat </w:t>
      </w:r>
      <w:proofErr w:type="gramStart"/>
      <w:r>
        <w:rPr>
          <w:lang w:val="en-US"/>
        </w:rPr>
        <w:t>beberapa  informasi</w:t>
      </w:r>
      <w:proofErr w:type="gramEnd"/>
      <w:r>
        <w:rPr>
          <w:lang w:val="en-US"/>
        </w:rPr>
        <w:t xml:space="preserve"> berupa Chart mengenai perkembangan variabel-variabel yang digunakan dalam waktu ke waktu.</w:t>
      </w:r>
    </w:p>
    <w:p w14:paraId="2A0A500B" w14:textId="68AD82A5" w:rsidR="009E7215" w:rsidRDefault="009E7215" w:rsidP="009E7215">
      <w:pPr>
        <w:jc w:val="both"/>
        <w:rPr>
          <w:lang w:val="en-US"/>
        </w:rPr>
      </w:pPr>
    </w:p>
    <w:p w14:paraId="6379ED2C" w14:textId="2995B6B0" w:rsidR="009E7215" w:rsidRDefault="009E7215" w:rsidP="009E7215">
      <w:pPr>
        <w:jc w:val="both"/>
        <w:rPr>
          <w:lang w:val="en-US"/>
        </w:rPr>
      </w:pPr>
      <w:r>
        <w:rPr>
          <w:lang w:val="en-US"/>
        </w:rPr>
        <w:t>Untuk halaman kedua terdiri dari upload data, yakni untuk menampilkan data yang akan digunakan, selain itu untuk melihat data apa saja tanpa perlu membuka filenya terlebih dahulu.</w:t>
      </w:r>
    </w:p>
    <w:p w14:paraId="6F8E3A41" w14:textId="3E5DB1EB" w:rsidR="009E7215" w:rsidRDefault="009E7215" w:rsidP="009E7215">
      <w:pPr>
        <w:jc w:val="both"/>
        <w:rPr>
          <w:lang w:val="en-US"/>
        </w:rPr>
      </w:pPr>
    </w:p>
    <w:p w14:paraId="2B7F6A33" w14:textId="2D75A51F" w:rsidR="009E7215" w:rsidRPr="001C70E8" w:rsidRDefault="009E7215" w:rsidP="009E7215">
      <w:pPr>
        <w:jc w:val="both"/>
        <w:rPr>
          <w:lang w:val="en-US"/>
        </w:rPr>
      </w:pPr>
      <w:r>
        <w:rPr>
          <w:lang w:val="en-US"/>
        </w:rPr>
        <w:t>Halaman ketiga merupakan implementasi regresi linier berganda, yakni dengan menampilkan berbagai informasi mengenai plot chart, ringkasan model perhitungan RLB, dan data yang sedang diolah. Selain itu terdapat pula textbox untuk melihat hasil prediksi dari data tersebut serta untuk melihat perbandingan data yang dioptimasi dengan data yang tidak dilakukan optimasi.</w:t>
      </w:r>
      <w:bookmarkStart w:id="0" w:name="_GoBack"/>
      <w:bookmarkEnd w:id="0"/>
    </w:p>
    <w:sectPr w:rsidR="009E7215" w:rsidRPr="001C70E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DU1NTK1MDM0MrRU0lEKTi0uzszPAykwrAUAKmRUdCwAAAA="/>
  </w:docVars>
  <w:rsids>
    <w:rsidRoot w:val="001C70E8"/>
    <w:rsid w:val="00094AAA"/>
    <w:rsid w:val="001C70E8"/>
    <w:rsid w:val="0045429C"/>
    <w:rsid w:val="005D583B"/>
    <w:rsid w:val="006D2FE0"/>
    <w:rsid w:val="008445D2"/>
    <w:rsid w:val="008A0608"/>
    <w:rsid w:val="009E7215"/>
    <w:rsid w:val="00A9492E"/>
    <w:rsid w:val="00C36302"/>
    <w:rsid w:val="00C90DC8"/>
    <w:rsid w:val="00CD0E29"/>
    <w:rsid w:val="00CD29E4"/>
    <w:rsid w:val="00CE3DCD"/>
    <w:rsid w:val="00E4325F"/>
    <w:rsid w:val="00FA4BD6"/>
    <w:rsid w:val="00FB6E6F"/>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24428"/>
  <w15:chartTrackingRefBased/>
  <w15:docId w15:val="{451871AA-7DEE-4754-8AE4-D73C7B6F9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125</Words>
  <Characters>71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2</cp:revision>
  <dcterms:created xsi:type="dcterms:W3CDTF">2020-08-24T01:19:00Z</dcterms:created>
  <dcterms:modified xsi:type="dcterms:W3CDTF">2020-08-24T02:41:00Z</dcterms:modified>
</cp:coreProperties>
</file>